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4525b290165f2ca3df1aebf1261c5cb9a716f5"/>
      <w:r>
        <w:rPr>
          <w:b/>
        </w:rPr>
        <w:t xml:space="preserve">ПРОТОКОЛ ЕЛЕКТРОННОГО АУКЦІОНУ № SUE001-UA-20221122-12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12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івнічно-Західна ділянка Голубиц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Північно-Західна ділянка Голубицького родовища розташована за 3,0 км на захід від с. Великий Мидськ Костопільського (Рівненського – відповідно до постанови Верховної Ради України «Про утворення та ліквідацію районів» від 17.07.2020 № 807-ІХ) району Рівненської області.</w:t>
      </w:r>
      <w:r>
        <w:t xml:space="preserve"> </w:t>
      </w:r>
      <w:r>
        <w:t xml:space="preserve">Вид корисної копалини: базаль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2 257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8 45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3:01:47Z</dcterms:created>
  <dcterms:modified xsi:type="dcterms:W3CDTF">2024-05-03T03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